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A57DFC" w:rsidR="002420F0" w:rsidP="00A57DFC" w:rsidRDefault="3EC46D77" w14:paraId="0785948F" w14:textId="6E6207DA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1EEC97F5" w:rsidR="3EC46D77">
        <w:rPr>
          <w:rFonts w:ascii="Times New Roman" w:hAnsi="Times New Roman" w:cs="Times New Roman"/>
          <w:b w:val="1"/>
          <w:bCs w:val="1"/>
          <w:sz w:val="24"/>
          <w:szCs w:val="24"/>
        </w:rPr>
        <w:t>Facilitator:</w:t>
      </w:r>
      <w:r w:rsidRPr="1EEC97F5" w:rsidR="3EC46D77">
        <w:rPr>
          <w:rFonts w:ascii="Times New Roman" w:hAnsi="Times New Roman" w:cs="Times New Roman"/>
          <w:sz w:val="24"/>
          <w:szCs w:val="24"/>
        </w:rPr>
        <w:t xml:space="preserve"> </w:t>
      </w:r>
      <w:r w:rsidRPr="1EEC97F5" w:rsidR="133A7AB6">
        <w:rPr>
          <w:rFonts w:ascii="Times New Roman" w:hAnsi="Times New Roman" w:cs="Times New Roman"/>
          <w:sz w:val="24"/>
          <w:szCs w:val="24"/>
        </w:rPr>
        <w:t>Brad Conn</w:t>
      </w:r>
      <w:r>
        <w:tab/>
      </w:r>
      <w:r>
        <w:tab/>
      </w:r>
      <w:r w:rsidRPr="1EEC97F5" w:rsidR="3EC46D77">
        <w:rPr>
          <w:rFonts w:ascii="Times New Roman" w:hAnsi="Times New Roman" w:cs="Times New Roman"/>
          <w:b w:val="1"/>
          <w:bCs w:val="1"/>
          <w:sz w:val="24"/>
          <w:szCs w:val="24"/>
        </w:rPr>
        <w:t>Recorder:</w:t>
      </w:r>
      <w:r w:rsidRPr="1EEC97F5" w:rsidR="3EC46D77">
        <w:rPr>
          <w:rFonts w:ascii="Times New Roman" w:hAnsi="Times New Roman" w:cs="Times New Roman"/>
          <w:sz w:val="24"/>
          <w:szCs w:val="24"/>
        </w:rPr>
        <w:t xml:space="preserve"> </w:t>
      </w:r>
      <w:r w:rsidRPr="1EEC97F5" w:rsidR="39C989E6">
        <w:rPr>
          <w:rFonts w:ascii="Times New Roman" w:hAnsi="Times New Roman" w:cs="Times New Roman"/>
          <w:sz w:val="24"/>
          <w:szCs w:val="24"/>
        </w:rPr>
        <w:t>Alister Caddy</w:t>
      </w:r>
    </w:p>
    <w:p w:rsidR="00A57DFC" w:rsidP="00A57DFC" w:rsidRDefault="3EC46D77" w14:paraId="349AFEB0" w14:textId="32AC0AA1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44B29706" w:rsidR="3EC46D77">
        <w:rPr>
          <w:rFonts w:ascii="Times New Roman" w:hAnsi="Times New Roman" w:cs="Times New Roman"/>
          <w:b w:val="1"/>
          <w:bCs w:val="1"/>
          <w:sz w:val="24"/>
          <w:szCs w:val="24"/>
        </w:rPr>
        <w:t>Date:</w:t>
      </w:r>
      <w:r w:rsidRPr="44B29706" w:rsidR="3EC46D77">
        <w:rPr>
          <w:rFonts w:ascii="Times New Roman" w:hAnsi="Times New Roman" w:cs="Times New Roman"/>
          <w:sz w:val="24"/>
          <w:szCs w:val="24"/>
        </w:rPr>
        <w:t xml:space="preserve"> </w:t>
      </w:r>
      <w:r w:rsidRPr="44B29706" w:rsidR="4316C6A5">
        <w:rPr>
          <w:rFonts w:ascii="Times New Roman" w:hAnsi="Times New Roman" w:cs="Times New Roman"/>
          <w:sz w:val="24"/>
          <w:szCs w:val="24"/>
        </w:rPr>
        <w:t>December 6</w:t>
      </w:r>
      <w:r w:rsidRPr="44B29706" w:rsidR="133A7AB6">
        <w:rPr>
          <w:rFonts w:ascii="Times New Roman" w:hAnsi="Times New Roman" w:cs="Times New Roman"/>
          <w:sz w:val="24"/>
          <w:szCs w:val="24"/>
        </w:rPr>
        <w:t>, 2022</w:t>
      </w:r>
      <w:r>
        <w:tab/>
      </w:r>
      <w:r w:rsidRPr="44B29706" w:rsidR="3EC46D77">
        <w:rPr>
          <w:rFonts w:ascii="Times New Roman" w:hAnsi="Times New Roman" w:cs="Times New Roman"/>
          <w:b w:val="1"/>
          <w:bCs w:val="1"/>
          <w:sz w:val="24"/>
          <w:szCs w:val="24"/>
        </w:rPr>
        <w:t>Time:</w:t>
      </w:r>
      <w:r w:rsidRPr="44B29706" w:rsidR="3EC46D77">
        <w:rPr>
          <w:rFonts w:ascii="Times New Roman" w:hAnsi="Times New Roman" w:cs="Times New Roman"/>
          <w:sz w:val="24"/>
          <w:szCs w:val="24"/>
        </w:rPr>
        <w:t xml:space="preserve"> </w:t>
      </w:r>
      <w:r w:rsidRPr="44B29706" w:rsidR="133A7AB6">
        <w:rPr>
          <w:rFonts w:ascii="Times New Roman" w:hAnsi="Times New Roman" w:cs="Times New Roman"/>
          <w:sz w:val="24"/>
          <w:szCs w:val="24"/>
        </w:rPr>
        <w:t>12:30 – 1:30</w:t>
      </w:r>
      <w:r w:rsidRPr="44B29706" w:rsidR="3EC46D77">
        <w:rPr>
          <w:rFonts w:ascii="Times New Roman" w:hAnsi="Times New Roman" w:cs="Times New Roman"/>
          <w:sz w:val="24"/>
          <w:szCs w:val="24"/>
        </w:rPr>
        <w:t xml:space="preserve"> p.m.</w:t>
      </w:r>
      <w:r>
        <w:tab/>
      </w:r>
      <w:r w:rsidRPr="44B29706" w:rsidR="3EC46D77">
        <w:rPr>
          <w:rFonts w:ascii="Times New Roman" w:hAnsi="Times New Roman" w:cs="Times New Roman"/>
          <w:b w:val="1"/>
          <w:bCs w:val="1"/>
          <w:sz w:val="24"/>
          <w:szCs w:val="24"/>
        </w:rPr>
        <w:t>Location:</w:t>
      </w:r>
      <w:r w:rsidRPr="44B29706" w:rsidR="3EC46D77">
        <w:rPr>
          <w:rFonts w:ascii="Times New Roman" w:hAnsi="Times New Roman" w:cs="Times New Roman"/>
          <w:sz w:val="24"/>
          <w:szCs w:val="24"/>
        </w:rPr>
        <w:t xml:space="preserve"> </w:t>
      </w:r>
      <w:r w:rsidRPr="44B29706" w:rsidR="133A7AB6">
        <w:rPr>
          <w:rFonts w:ascii="Times New Roman" w:hAnsi="Times New Roman" w:cs="Times New Roman"/>
          <w:sz w:val="24"/>
          <w:szCs w:val="24"/>
        </w:rPr>
        <w:t xml:space="preserve">Zoom ID: </w:t>
      </w:r>
      <w:r w:rsidRPr="44B29706" w:rsidR="2D289DBC">
        <w:rPr>
          <w:rFonts w:ascii="Times New Roman" w:hAnsi="Times New Roman" w:cs="Times New Roman"/>
          <w:sz w:val="24"/>
          <w:szCs w:val="24"/>
        </w:rPr>
        <w:t>975 1356 9889</w:t>
      </w:r>
    </w:p>
    <w:p w:rsidR="00A57DFC" w:rsidP="00A57DFC" w:rsidRDefault="00A57DFC" w14:paraId="05620DD5" w14:textId="1DB96352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Pr="000D0D16" w:rsidR="00A57DFC" w:rsidTr="005D4DC7" w14:paraId="2DAC51EB" w14:textId="77777777">
        <w:tc>
          <w:tcPr>
            <w:tcW w:w="10790" w:type="dxa"/>
          </w:tcPr>
          <w:p w:rsidRPr="00BC796B" w:rsidR="00A57DFC" w:rsidP="005D4DC7" w:rsidRDefault="00A57DFC" w14:paraId="017A6CE9" w14:textId="77777777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b/>
                <w:sz w:val="18"/>
                <w:szCs w:val="18"/>
              </w:rPr>
              <w:t>Vision:</w:t>
            </w:r>
          </w:p>
          <w:p w:rsidRPr="00BC796B" w:rsidR="00A57DFC" w:rsidP="00A57DFC" w:rsidRDefault="00A57DFC" w14:paraId="50B0E775" w14:textId="3EC2C3AC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sz w:val="18"/>
                <w:szCs w:val="18"/>
              </w:rPr>
              <w:t>Compton College will be the leading institution of student learning and success in higher education.</w:t>
            </w:r>
          </w:p>
        </w:tc>
      </w:tr>
      <w:tr w:rsidRPr="000D0D16" w:rsidR="00A57DFC" w:rsidTr="005D4DC7" w14:paraId="67C3E3F5" w14:textId="77777777">
        <w:tc>
          <w:tcPr>
            <w:tcW w:w="10790" w:type="dxa"/>
          </w:tcPr>
          <w:p w:rsidRPr="00BC796B" w:rsidR="00A57DFC" w:rsidP="005D4DC7" w:rsidRDefault="00A57DFC" w14:paraId="46CF5E37" w14:textId="77777777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b/>
                <w:sz w:val="18"/>
                <w:szCs w:val="18"/>
              </w:rPr>
              <w:t>Mission Statement:</w:t>
            </w:r>
          </w:p>
          <w:p w:rsidR="00BC796B" w:rsidP="005D4DC7" w:rsidRDefault="00A57DFC" w14:paraId="44BE84B0" w14:textId="77777777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sz w:val="18"/>
                <w:szCs w:val="18"/>
              </w:rPr>
              <w:t>Compton College is a welcoming and inclusive community where diverse students are supported to pursue and attain student success.</w:t>
            </w:r>
          </w:p>
          <w:p w:rsidR="00BC796B" w:rsidP="005D4DC7" w:rsidRDefault="00A57DFC" w14:paraId="3252E7FA" w14:textId="77777777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sz w:val="18"/>
                <w:szCs w:val="18"/>
              </w:rPr>
              <w:t>Compton College provides solutions to challenges, utilizes the latest techniques for preparing the workforce and provides clear pathways</w:t>
            </w:r>
          </w:p>
          <w:p w:rsidRPr="00BC796B" w:rsidR="00A57DFC" w:rsidP="005D4DC7" w:rsidRDefault="00A57DFC" w14:paraId="1C5E4684" w14:textId="67012770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sz w:val="18"/>
                <w:szCs w:val="18"/>
              </w:rPr>
              <w:t>for completion of programs of study, transition to a university, and securing living-wage employment.</w:t>
            </w:r>
          </w:p>
        </w:tc>
      </w:tr>
    </w:tbl>
    <w:p w:rsidR="00A57DFC" w:rsidP="00A57DFC" w:rsidRDefault="00A57DFC" w14:paraId="6C240A71" w14:textId="50D968C9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0F3335" w:rsidTr="2B241158" w14:paraId="509D6AD3" w14:textId="77777777">
        <w:tc>
          <w:tcPr>
            <w:tcW w:w="10790" w:type="dxa"/>
            <w:gridSpan w:val="3"/>
            <w:tcBorders>
              <w:bottom w:val="single" w:color="auto" w:sz="4" w:space="0"/>
            </w:tcBorders>
            <w:tcMar/>
            <w:vAlign w:val="center"/>
          </w:tcPr>
          <w:p w:rsidRPr="000F3335" w:rsidR="000F3335" w:rsidP="000F3335" w:rsidRDefault="000F3335" w14:paraId="632D0172" w14:textId="241863D4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F3335">
              <w:rPr>
                <w:rFonts w:ascii="Times New Roman" w:hAnsi="Times New Roman" w:cs="Times New Roman"/>
                <w:b/>
                <w:sz w:val="24"/>
                <w:szCs w:val="24"/>
              </w:rPr>
              <w:t>ATTENDEES:</w:t>
            </w:r>
          </w:p>
        </w:tc>
      </w:tr>
      <w:tr w:rsidR="000F3335" w:rsidTr="2B241158" w14:paraId="0B64F551" w14:textId="77777777">
        <w:tc>
          <w:tcPr>
            <w:tcW w:w="3596" w:type="dxa"/>
            <w:tcBorders>
              <w:bottom w:val="nil"/>
              <w:right w:val="nil"/>
            </w:tcBorders>
            <w:tcMar/>
          </w:tcPr>
          <w:p w:rsidRPr="00BC796B" w:rsidR="000F3335" w:rsidP="000F3335" w:rsidRDefault="000F3335" w14:paraId="4217F685" w14:textId="5260EB8E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__ </w:t>
            </w:r>
            <w:r w:rsidR="00231CDF">
              <w:rPr>
                <w:rFonts w:ascii="Times New Roman" w:hAnsi="Times New Roman" w:cs="Times New Roman"/>
              </w:rPr>
              <w:t>Blake, Eckko</w:t>
            </w:r>
          </w:p>
        </w:tc>
        <w:tc>
          <w:tcPr>
            <w:tcW w:w="3597" w:type="dxa"/>
            <w:tcBorders>
              <w:left w:val="nil"/>
              <w:bottom w:val="nil"/>
              <w:right w:val="nil"/>
            </w:tcBorders>
            <w:tcMar/>
          </w:tcPr>
          <w:p w:rsidRPr="00BC796B" w:rsidR="000F3335" w:rsidP="000F3335" w:rsidRDefault="000F3335" w14:paraId="2C592C4D" w14:textId="319E02D6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2B241158" w:rsidR="27CF9E9A">
              <w:rPr>
                <w:rFonts w:ascii="Times New Roman" w:hAnsi="Times New Roman" w:cs="Times New Roman"/>
              </w:rPr>
              <w:t>_</w:t>
            </w:r>
            <w:r w:rsidRPr="2B241158" w:rsidR="4591F97A">
              <w:rPr>
                <w:rFonts w:ascii="Times New Roman" w:hAnsi="Times New Roman" w:cs="Times New Roman"/>
              </w:rPr>
              <w:t>x</w:t>
            </w:r>
            <w:r w:rsidRPr="2B241158" w:rsidR="27CF9E9A">
              <w:rPr>
                <w:rFonts w:ascii="Times New Roman" w:hAnsi="Times New Roman" w:cs="Times New Roman"/>
              </w:rPr>
              <w:t xml:space="preserve">_ </w:t>
            </w:r>
            <w:r w:rsidRPr="2B241158" w:rsidR="6C229BB1">
              <w:rPr>
                <w:rFonts w:ascii="Times New Roman" w:hAnsi="Times New Roman" w:cs="Times New Roman"/>
              </w:rPr>
              <w:t>Johnson, Susan</w:t>
            </w:r>
          </w:p>
        </w:tc>
        <w:tc>
          <w:tcPr>
            <w:tcW w:w="3597" w:type="dxa"/>
            <w:tcBorders>
              <w:left w:val="nil"/>
              <w:bottom w:val="nil"/>
            </w:tcBorders>
            <w:tcMar/>
          </w:tcPr>
          <w:p w:rsidRPr="00BC796B" w:rsidR="000F3335" w:rsidP="000F3335" w:rsidRDefault="000F3335" w14:paraId="74055398" w14:textId="539E1BB5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2B241158" w:rsidR="27CF9E9A">
              <w:rPr>
                <w:rFonts w:ascii="Times New Roman" w:hAnsi="Times New Roman" w:cs="Times New Roman"/>
              </w:rPr>
              <w:t>_</w:t>
            </w:r>
            <w:r w:rsidRPr="2B241158" w:rsidR="4655ECFD">
              <w:rPr>
                <w:rFonts w:ascii="Times New Roman" w:hAnsi="Times New Roman" w:cs="Times New Roman"/>
              </w:rPr>
              <w:t>x</w:t>
            </w:r>
            <w:r w:rsidRPr="2B241158" w:rsidR="27CF9E9A">
              <w:rPr>
                <w:rFonts w:ascii="Times New Roman" w:hAnsi="Times New Roman" w:cs="Times New Roman"/>
              </w:rPr>
              <w:t xml:space="preserve">_ </w:t>
            </w:r>
            <w:r w:rsidRPr="2B241158" w:rsidR="6C229BB1">
              <w:rPr>
                <w:rFonts w:ascii="Times New Roman" w:hAnsi="Times New Roman" w:cs="Times New Roman"/>
              </w:rPr>
              <w:t>Seymour, Cliff</w:t>
            </w:r>
          </w:p>
        </w:tc>
      </w:tr>
      <w:tr w:rsidR="000F3335" w:rsidTr="2B241158" w14:paraId="12421F19" w14:textId="77777777">
        <w:tc>
          <w:tcPr>
            <w:tcW w:w="3596" w:type="dxa"/>
            <w:tcBorders>
              <w:top w:val="nil"/>
              <w:bottom w:val="nil"/>
              <w:right w:val="nil"/>
            </w:tcBorders>
            <w:tcMar/>
          </w:tcPr>
          <w:p w:rsidRPr="00BC796B" w:rsidR="000F3335" w:rsidP="000F3335" w:rsidRDefault="000F3335" w14:paraId="3B23EB15" w14:textId="7389659E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2B241158" w:rsidR="27CF9E9A">
              <w:rPr>
                <w:rFonts w:ascii="Times New Roman" w:hAnsi="Times New Roman" w:cs="Times New Roman"/>
              </w:rPr>
              <w:t>_</w:t>
            </w:r>
            <w:r w:rsidRPr="2B241158" w:rsidR="4EC5A16E">
              <w:rPr>
                <w:rFonts w:ascii="Times New Roman" w:hAnsi="Times New Roman" w:cs="Times New Roman"/>
              </w:rPr>
              <w:t>x</w:t>
            </w:r>
            <w:r w:rsidRPr="2B241158" w:rsidR="27CF9E9A">
              <w:rPr>
                <w:rFonts w:ascii="Times New Roman" w:hAnsi="Times New Roman" w:cs="Times New Roman"/>
              </w:rPr>
              <w:t xml:space="preserve">_ </w:t>
            </w:r>
            <w:r w:rsidRPr="2B241158" w:rsidR="6C229BB1">
              <w:rPr>
                <w:rFonts w:ascii="Times New Roman" w:hAnsi="Times New Roman" w:cs="Times New Roman"/>
              </w:rPr>
              <w:t>Caddy, Alister</w:t>
            </w:r>
          </w:p>
        </w:tc>
        <w:tc>
          <w:tcPr>
            <w:tcW w:w="3597" w:type="dxa"/>
            <w:tcBorders>
              <w:top w:val="nil"/>
              <w:left w:val="nil"/>
              <w:bottom w:val="nil"/>
              <w:right w:val="nil"/>
            </w:tcBorders>
            <w:tcMar/>
          </w:tcPr>
          <w:p w:rsidRPr="00BC796B" w:rsidR="00335FD3" w:rsidP="000F3335" w:rsidRDefault="000F3335" w14:paraId="6BFE697B" w14:textId="35DAAAF3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2B241158" w:rsidR="27CF9E9A">
              <w:rPr>
                <w:rFonts w:ascii="Times New Roman" w:hAnsi="Times New Roman" w:cs="Times New Roman"/>
              </w:rPr>
              <w:t>__</w:t>
            </w:r>
            <w:r w:rsidRPr="2B241158" w:rsidR="08F3ACC0">
              <w:rPr>
                <w:rFonts w:ascii="Times New Roman" w:hAnsi="Times New Roman" w:cs="Times New Roman"/>
              </w:rPr>
              <w:t>x</w:t>
            </w:r>
            <w:r w:rsidRPr="2B241158" w:rsidR="27CF9E9A">
              <w:rPr>
                <w:rFonts w:ascii="Times New Roman" w:hAnsi="Times New Roman" w:cs="Times New Roman"/>
              </w:rPr>
              <w:t xml:space="preserve"> </w:t>
            </w:r>
            <w:r w:rsidRPr="2B241158" w:rsidR="6C229BB1">
              <w:rPr>
                <w:rFonts w:ascii="Times New Roman" w:hAnsi="Times New Roman" w:cs="Times New Roman"/>
              </w:rPr>
              <w:t>Lopez, Nathan</w:t>
            </w:r>
          </w:p>
        </w:tc>
        <w:tc>
          <w:tcPr>
            <w:tcW w:w="3597" w:type="dxa"/>
            <w:tcBorders>
              <w:top w:val="nil"/>
              <w:left w:val="nil"/>
              <w:bottom w:val="nil"/>
            </w:tcBorders>
            <w:tcMar/>
          </w:tcPr>
          <w:p w:rsidRPr="00BC796B" w:rsidR="000F3335" w:rsidP="000F3335" w:rsidRDefault="000F3335" w14:paraId="1A218042" w14:textId="002E358D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2B241158" w:rsidR="27CF9E9A">
              <w:rPr>
                <w:rFonts w:ascii="Times New Roman" w:hAnsi="Times New Roman" w:cs="Times New Roman"/>
              </w:rPr>
              <w:t>_</w:t>
            </w:r>
            <w:r w:rsidRPr="2B241158" w:rsidR="1417B0B7">
              <w:rPr>
                <w:rFonts w:ascii="Times New Roman" w:hAnsi="Times New Roman" w:cs="Times New Roman"/>
              </w:rPr>
              <w:t>x</w:t>
            </w:r>
            <w:r w:rsidRPr="2B241158" w:rsidR="27CF9E9A">
              <w:rPr>
                <w:rFonts w:ascii="Times New Roman" w:hAnsi="Times New Roman" w:cs="Times New Roman"/>
              </w:rPr>
              <w:t xml:space="preserve">_ </w:t>
            </w:r>
            <w:r w:rsidRPr="2B241158" w:rsidR="6C229BB1">
              <w:rPr>
                <w:rFonts w:ascii="Times New Roman" w:hAnsi="Times New Roman" w:cs="Times New Roman"/>
              </w:rPr>
              <w:t>Villalobos, Jose</w:t>
            </w:r>
          </w:p>
        </w:tc>
      </w:tr>
      <w:tr w:rsidR="000F3335" w:rsidTr="2B241158" w14:paraId="4C4EF00A" w14:textId="77777777">
        <w:tc>
          <w:tcPr>
            <w:tcW w:w="3596" w:type="dxa"/>
            <w:tcBorders>
              <w:top w:val="nil"/>
              <w:bottom w:val="nil"/>
              <w:right w:val="nil"/>
            </w:tcBorders>
            <w:tcMar/>
          </w:tcPr>
          <w:p w:rsidR="000F3335" w:rsidP="000F3335" w:rsidRDefault="3994CA39" w14:paraId="7A7FF062" w14:textId="41C72C8E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2B241158" w:rsidR="4A573FEB">
              <w:rPr>
                <w:rFonts w:ascii="Times New Roman" w:hAnsi="Times New Roman" w:cs="Times New Roman"/>
              </w:rPr>
              <w:t>_</w:t>
            </w:r>
            <w:r w:rsidRPr="2B241158" w:rsidR="4396DFE1">
              <w:rPr>
                <w:rFonts w:ascii="Times New Roman" w:hAnsi="Times New Roman" w:cs="Times New Roman"/>
              </w:rPr>
              <w:t>x</w:t>
            </w:r>
            <w:r w:rsidRPr="2B241158" w:rsidR="4A573FEB">
              <w:rPr>
                <w:rFonts w:ascii="Times New Roman" w:hAnsi="Times New Roman" w:cs="Times New Roman"/>
              </w:rPr>
              <w:t xml:space="preserve">_ </w:t>
            </w:r>
            <w:r w:rsidRPr="2B241158" w:rsidR="699F07F7">
              <w:rPr>
                <w:rFonts w:ascii="Times New Roman" w:hAnsi="Times New Roman" w:cs="Times New Roman"/>
              </w:rPr>
              <w:t>Conn, Brad</w:t>
            </w:r>
          </w:p>
          <w:p w:rsidR="00626F11" w:rsidP="00626F11" w:rsidRDefault="00626F11" w14:paraId="2607D5F6" w14:textId="28920C0E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2B241158" w:rsidR="6E9EA534">
              <w:rPr>
                <w:rFonts w:ascii="Times New Roman" w:hAnsi="Times New Roman" w:cs="Times New Roman"/>
              </w:rPr>
              <w:t>x</w:t>
            </w:r>
            <w:r w:rsidRPr="2B241158" w:rsidR="00887E94">
              <w:rPr>
                <w:rFonts w:ascii="Times New Roman" w:hAnsi="Times New Roman" w:cs="Times New Roman"/>
              </w:rPr>
              <w:t xml:space="preserve">__ </w:t>
            </w:r>
            <w:r w:rsidRPr="2B241158" w:rsidR="6C229BB1">
              <w:rPr>
                <w:rFonts w:ascii="Times New Roman" w:hAnsi="Times New Roman" w:cs="Times New Roman"/>
              </w:rPr>
              <w:t>Ekimyan</w:t>
            </w:r>
            <w:r w:rsidRPr="2B241158" w:rsidR="6C229BB1">
              <w:rPr>
                <w:rFonts w:ascii="Times New Roman" w:hAnsi="Times New Roman" w:cs="Times New Roman"/>
              </w:rPr>
              <w:t>, Roza</w:t>
            </w:r>
          </w:p>
          <w:p w:rsidRPr="00BC796B" w:rsidR="00626F11" w:rsidP="000F3335" w:rsidRDefault="00626F11" w14:paraId="0DAFC1A0" w14:textId="6CE311B8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__ </w:t>
            </w:r>
            <w:r w:rsidR="00651DE0">
              <w:rPr>
                <w:rFonts w:ascii="Times New Roman" w:hAnsi="Times New Roman" w:cs="Times New Roman"/>
              </w:rPr>
              <w:t>Gonzalez, Steve</w:t>
            </w:r>
          </w:p>
        </w:tc>
        <w:tc>
          <w:tcPr>
            <w:tcW w:w="3597" w:type="dxa"/>
            <w:tcBorders>
              <w:top w:val="nil"/>
              <w:left w:val="nil"/>
              <w:bottom w:val="nil"/>
              <w:right w:val="nil"/>
            </w:tcBorders>
            <w:tcMar/>
          </w:tcPr>
          <w:p w:rsidR="00335FD3" w:rsidP="000F3335" w:rsidRDefault="000F3335" w14:paraId="38B343E0" w14:textId="687EBDB0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2B241158" w:rsidR="27CF9E9A">
              <w:rPr>
                <w:rFonts w:ascii="Times New Roman" w:hAnsi="Times New Roman" w:cs="Times New Roman"/>
              </w:rPr>
              <w:t>_</w:t>
            </w:r>
            <w:r w:rsidRPr="2B241158" w:rsidR="64C12025">
              <w:rPr>
                <w:rFonts w:ascii="Times New Roman" w:hAnsi="Times New Roman" w:cs="Times New Roman"/>
              </w:rPr>
              <w:t>x</w:t>
            </w:r>
            <w:r w:rsidRPr="2B241158" w:rsidR="27CF9E9A">
              <w:rPr>
                <w:rFonts w:ascii="Times New Roman" w:hAnsi="Times New Roman" w:cs="Times New Roman"/>
              </w:rPr>
              <w:t>_</w:t>
            </w:r>
            <w:r w:rsidRPr="2B241158" w:rsidR="786BC61C">
              <w:rPr>
                <w:rFonts w:ascii="Times New Roman" w:hAnsi="Times New Roman" w:cs="Times New Roman"/>
              </w:rPr>
              <w:t xml:space="preserve"> </w:t>
            </w:r>
            <w:r w:rsidRPr="2B241158" w:rsidR="6C229BB1">
              <w:rPr>
                <w:rFonts w:ascii="Times New Roman" w:hAnsi="Times New Roman" w:cs="Times New Roman"/>
              </w:rPr>
              <w:t>Mathews, Airek</w:t>
            </w:r>
          </w:p>
          <w:p w:rsidR="00626F11" w:rsidP="000F3335" w:rsidRDefault="00335FD3" w14:paraId="30A01F58" w14:textId="7D57CECC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2B241158" w:rsidR="1DFF54E3">
              <w:rPr>
                <w:rFonts w:ascii="Times New Roman" w:hAnsi="Times New Roman" w:cs="Times New Roman"/>
              </w:rPr>
              <w:t>_</w:t>
            </w:r>
            <w:r w:rsidRPr="2B241158" w:rsidR="64C12025">
              <w:rPr>
                <w:rFonts w:ascii="Times New Roman" w:hAnsi="Times New Roman" w:cs="Times New Roman"/>
              </w:rPr>
              <w:t>x</w:t>
            </w:r>
            <w:r w:rsidRPr="2B241158" w:rsidR="1DFF54E3">
              <w:rPr>
                <w:rFonts w:ascii="Times New Roman" w:hAnsi="Times New Roman" w:cs="Times New Roman"/>
              </w:rPr>
              <w:t>_</w:t>
            </w:r>
            <w:r w:rsidRPr="2B241158" w:rsidR="1DFF54E3">
              <w:rPr>
                <w:rFonts w:ascii="Times New Roman" w:hAnsi="Times New Roman" w:cs="Times New Roman"/>
              </w:rPr>
              <w:t xml:space="preserve"> </w:t>
            </w:r>
            <w:r w:rsidRPr="2B241158" w:rsidR="6C229BB1">
              <w:rPr>
                <w:rFonts w:ascii="Times New Roman" w:hAnsi="Times New Roman" w:cs="Times New Roman"/>
              </w:rPr>
              <w:t>Moore, Sean</w:t>
            </w:r>
          </w:p>
          <w:p w:rsidR="00626F11" w:rsidP="00626F11" w:rsidRDefault="00626F11" w14:paraId="57D52106" w14:textId="5BF08B81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2B241158" w:rsidR="24A2D062">
              <w:rPr>
                <w:rFonts w:ascii="Times New Roman" w:hAnsi="Times New Roman" w:cs="Times New Roman"/>
              </w:rPr>
              <w:t>x</w:t>
            </w:r>
            <w:r w:rsidRPr="2B241158" w:rsidR="00887E94">
              <w:rPr>
                <w:rFonts w:ascii="Times New Roman" w:hAnsi="Times New Roman" w:cs="Times New Roman"/>
              </w:rPr>
              <w:t xml:space="preserve">__ </w:t>
            </w:r>
            <w:r w:rsidRPr="2B241158" w:rsidR="6C229BB1">
              <w:rPr>
                <w:rFonts w:ascii="Times New Roman" w:hAnsi="Times New Roman" w:cs="Times New Roman"/>
              </w:rPr>
              <w:t>Phillips, Jasmine</w:t>
            </w:r>
          </w:p>
          <w:p w:rsidRPr="00BC796B" w:rsidR="000F3335" w:rsidP="000F3335" w:rsidRDefault="000F3335" w14:paraId="2AA3CBCD" w14:textId="3BFE94D2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3597" w:type="dxa"/>
            <w:tcBorders>
              <w:top w:val="nil"/>
              <w:left w:val="nil"/>
              <w:bottom w:val="nil"/>
            </w:tcBorders>
            <w:tcMar/>
          </w:tcPr>
          <w:p w:rsidR="000F3335" w:rsidP="000F3335" w:rsidRDefault="000F3335" w14:paraId="718DB696" w14:textId="700F8ED9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2B241158" w:rsidR="27CF9E9A">
              <w:rPr>
                <w:rFonts w:ascii="Times New Roman" w:hAnsi="Times New Roman" w:cs="Times New Roman"/>
              </w:rPr>
              <w:t>__</w:t>
            </w:r>
            <w:r w:rsidRPr="2B241158" w:rsidR="650BB799">
              <w:rPr>
                <w:rFonts w:ascii="Times New Roman" w:hAnsi="Times New Roman" w:cs="Times New Roman"/>
              </w:rPr>
              <w:t>x</w:t>
            </w:r>
            <w:r w:rsidRPr="2B241158" w:rsidR="27CF9E9A">
              <w:rPr>
                <w:rFonts w:ascii="Times New Roman" w:hAnsi="Times New Roman" w:cs="Times New Roman"/>
              </w:rPr>
              <w:t xml:space="preserve"> </w:t>
            </w:r>
            <w:r w:rsidRPr="2B241158" w:rsidR="6C229BB1">
              <w:rPr>
                <w:rFonts w:ascii="Times New Roman" w:hAnsi="Times New Roman" w:cs="Times New Roman"/>
              </w:rPr>
              <w:t>Wilkerson, Lynda</w:t>
            </w:r>
          </w:p>
          <w:p w:rsidR="00626F11" w:rsidP="00626F11" w:rsidRDefault="00626F11" w14:paraId="75EB00A6" w14:textId="091352BD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2B241158" w:rsidR="00887E94">
              <w:rPr>
                <w:rFonts w:ascii="Times New Roman" w:hAnsi="Times New Roman" w:cs="Times New Roman"/>
              </w:rPr>
              <w:t>_</w:t>
            </w:r>
            <w:r w:rsidRPr="2B241158" w:rsidR="156802DE">
              <w:rPr>
                <w:rFonts w:ascii="Times New Roman" w:hAnsi="Times New Roman" w:cs="Times New Roman"/>
              </w:rPr>
              <w:t>x</w:t>
            </w:r>
            <w:r w:rsidRPr="2B241158" w:rsidR="00887E94">
              <w:rPr>
                <w:rFonts w:ascii="Times New Roman" w:hAnsi="Times New Roman" w:cs="Times New Roman"/>
              </w:rPr>
              <w:t xml:space="preserve">_ </w:t>
            </w:r>
            <w:r w:rsidRPr="2B241158" w:rsidR="6C229BB1">
              <w:rPr>
                <w:rFonts w:ascii="Times New Roman" w:hAnsi="Times New Roman" w:cs="Times New Roman"/>
              </w:rPr>
              <w:t>Williams, Nikki</w:t>
            </w:r>
          </w:p>
          <w:p w:rsidRPr="00BC796B" w:rsidR="00626F11" w:rsidP="000F3335" w:rsidRDefault="00626F11" w14:paraId="68CE458C" w14:textId="4C742506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</w:tc>
      </w:tr>
      <w:tr w:rsidR="000F3335" w:rsidTr="2B241158" w14:paraId="15BCF3C2" w14:textId="77777777">
        <w:tc>
          <w:tcPr>
            <w:tcW w:w="3596" w:type="dxa"/>
            <w:tcBorders>
              <w:top w:val="nil"/>
              <w:right w:val="nil"/>
            </w:tcBorders>
            <w:tcMar/>
          </w:tcPr>
          <w:p w:rsidRPr="00BC796B" w:rsidR="007C01F3" w:rsidP="00A57DFC" w:rsidRDefault="007C01F3" w14:paraId="0B5B83DB" w14:textId="3E3C33ED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3597" w:type="dxa"/>
            <w:tcBorders>
              <w:top w:val="nil"/>
              <w:left w:val="nil"/>
              <w:right w:val="nil"/>
            </w:tcBorders>
            <w:tcMar/>
          </w:tcPr>
          <w:p w:rsidRPr="00BC796B" w:rsidR="000F3335" w:rsidP="00A57DFC" w:rsidRDefault="000F3335" w14:paraId="50DE2254" w14:textId="77777777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3597" w:type="dxa"/>
            <w:tcBorders>
              <w:top w:val="nil"/>
              <w:left w:val="nil"/>
            </w:tcBorders>
            <w:tcMar/>
          </w:tcPr>
          <w:p w:rsidRPr="00BC796B" w:rsidR="000F3335" w:rsidP="00A57DFC" w:rsidRDefault="000F3335" w14:paraId="74D7CC13" w14:textId="77777777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</w:tc>
      </w:tr>
    </w:tbl>
    <w:p w:rsidR="00A57DFC" w:rsidP="00A57DFC" w:rsidRDefault="00A57DFC" w14:paraId="3F95D5EA" w14:textId="72C6D499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7C01F3" w:rsidTr="2B241158" w14:paraId="416953CF" w14:textId="77777777">
        <w:tc>
          <w:tcPr>
            <w:tcW w:w="10790" w:type="dxa"/>
            <w:tcMar/>
          </w:tcPr>
          <w:p w:rsidRPr="007C01F3" w:rsidR="007C01F3" w:rsidP="007C01F3" w:rsidRDefault="007C01F3" w14:paraId="28409322" w14:textId="77777777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01F3">
              <w:rPr>
                <w:rFonts w:ascii="Times New Roman" w:hAnsi="Times New Roman" w:cs="Times New Roman"/>
                <w:b/>
                <w:sz w:val="24"/>
                <w:szCs w:val="24"/>
              </w:rPr>
              <w:t>AGENDA:</w:t>
            </w:r>
          </w:p>
          <w:p w:rsidRPr="00BC796B" w:rsidR="007C01F3" w:rsidP="007C01F3" w:rsidRDefault="007C01F3" w14:paraId="26FD8767" w14:textId="77777777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  <w:p w:rsidR="007C01F3" w:rsidP="2B241158" w:rsidRDefault="00DE3F43" w14:paraId="6740487E" w14:textId="4B1650B7">
            <w:pPr>
              <w:pStyle w:val="ListParagraph"/>
              <w:numPr>
                <w:ilvl w:val="0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 w:val="1"/>
                <w:bCs w:val="1"/>
              </w:rPr>
            </w:pPr>
            <w:r w:rsidRPr="2B241158" w:rsidR="59C3F0D9">
              <w:rPr>
                <w:rFonts w:ascii="Times New Roman" w:hAnsi="Times New Roman" w:cs="Times New Roman"/>
                <w:b w:val="1"/>
                <w:bCs w:val="1"/>
              </w:rPr>
              <w:t xml:space="preserve">Approval of the </w:t>
            </w:r>
            <w:r w:rsidRPr="2B241158" w:rsidR="1A9D173E">
              <w:rPr>
                <w:rFonts w:ascii="Times New Roman" w:hAnsi="Times New Roman" w:cs="Times New Roman"/>
                <w:b w:val="1"/>
                <w:bCs w:val="1"/>
              </w:rPr>
              <w:t>agenda.</w:t>
            </w:r>
            <w:r w:rsidRPr="2B241158" w:rsidR="656F1CB9">
              <w:rPr>
                <w:rFonts w:ascii="Times New Roman" w:hAnsi="Times New Roman" w:cs="Times New Roman"/>
                <w:b w:val="1"/>
                <w:bCs w:val="1"/>
              </w:rPr>
              <w:t xml:space="preserve"> Nikki moves, </w:t>
            </w:r>
            <w:r w:rsidRPr="2B241158" w:rsidR="61944571">
              <w:rPr>
                <w:rFonts w:ascii="Times New Roman" w:hAnsi="Times New Roman" w:cs="Times New Roman"/>
                <w:b w:val="1"/>
                <w:bCs w:val="1"/>
              </w:rPr>
              <w:t>Lynda seconds, unanimous</w:t>
            </w:r>
          </w:p>
          <w:p w:rsidR="00C07F2B" w:rsidP="2B241158" w:rsidRDefault="00C07F2B" w14:paraId="461F3F0C" w14:textId="027212D7">
            <w:pPr>
              <w:pStyle w:val="ListParagraph"/>
              <w:numPr>
                <w:ilvl w:val="0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 w:val="1"/>
                <w:bCs w:val="1"/>
              </w:rPr>
            </w:pPr>
            <w:r w:rsidRPr="2B241158" w:rsidR="1A9D173E">
              <w:rPr>
                <w:rFonts w:ascii="Times New Roman" w:hAnsi="Times New Roman" w:cs="Times New Roman"/>
                <w:b w:val="1"/>
                <w:bCs w:val="1"/>
              </w:rPr>
              <w:t>Approval of minutes.</w:t>
            </w:r>
            <w:r w:rsidRPr="2B241158" w:rsidR="033B98CD">
              <w:rPr>
                <w:rFonts w:ascii="Times New Roman" w:hAnsi="Times New Roman" w:cs="Times New Roman"/>
                <w:b w:val="1"/>
                <w:bCs w:val="1"/>
              </w:rPr>
              <w:t xml:space="preserve"> Sean moves, Jasmine seconds</w:t>
            </w:r>
            <w:r w:rsidRPr="2B241158" w:rsidR="79F47C7C">
              <w:rPr>
                <w:rFonts w:ascii="Times New Roman" w:hAnsi="Times New Roman" w:cs="Times New Roman"/>
                <w:b w:val="1"/>
                <w:bCs w:val="1"/>
              </w:rPr>
              <w:t>, unanimous</w:t>
            </w:r>
          </w:p>
          <w:p w:rsidR="00C07F2B" w:rsidP="2B241158" w:rsidRDefault="00C07F2B" w14:paraId="0B67098A" w14:textId="1A8D1F72">
            <w:pPr>
              <w:pStyle w:val="ListParagraph"/>
              <w:numPr>
                <w:ilvl w:val="0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 w:val="1"/>
                <w:bCs w:val="1"/>
              </w:rPr>
            </w:pPr>
            <w:r w:rsidRPr="2B241158" w:rsidR="1A9D173E">
              <w:rPr>
                <w:rFonts w:ascii="Times New Roman" w:hAnsi="Times New Roman" w:cs="Times New Roman"/>
                <w:b w:val="1"/>
                <w:bCs w:val="1"/>
              </w:rPr>
              <w:t>Information/Discussion Items</w:t>
            </w:r>
            <w:r w:rsidRPr="2B241158" w:rsidR="49DDEF05">
              <w:rPr>
                <w:rFonts w:ascii="Times New Roman" w:hAnsi="Times New Roman" w:cs="Times New Roman"/>
                <w:b w:val="1"/>
                <w:bCs w:val="1"/>
              </w:rPr>
              <w:t xml:space="preserve"> move Sean, second Roza</w:t>
            </w:r>
          </w:p>
          <w:p w:rsidR="00F34B6B" w:rsidP="2B241158" w:rsidRDefault="00F34B6B" w14:paraId="0FB686B5" w14:textId="565B191A">
            <w:pPr>
              <w:pStyle w:val="ListParagraph"/>
              <w:numPr>
                <w:ilvl w:val="1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proofErr w:type="spellStart"/>
            <w:r w:rsidRPr="2B241158" w:rsidR="56E45DD8">
              <w:rPr>
                <w:rFonts w:ascii="Times New Roman" w:hAnsi="Times New Roman" w:cs="Times New Roman"/>
              </w:rPr>
              <w:t>Read</w:t>
            </w:r>
            <w:r w:rsidRPr="2B241158" w:rsidR="0DA0FE27">
              <w:rPr>
                <w:rFonts w:ascii="Times New Roman" w:hAnsi="Times New Roman" w:cs="Times New Roman"/>
              </w:rPr>
              <w:t>Speaker</w:t>
            </w:r>
            <w:proofErr w:type="spellEnd"/>
            <w:r w:rsidRPr="2B241158" w:rsidR="59635522">
              <w:rPr>
                <w:rFonts w:ascii="Times New Roman" w:hAnsi="Times New Roman" w:cs="Times New Roman"/>
              </w:rPr>
              <w:t xml:space="preserve"> – Cliff Seymour</w:t>
            </w:r>
          </w:p>
          <w:p w:rsidR="71D8E461" w:rsidP="2B241158" w:rsidRDefault="71D8E461" w14:paraId="726BE232" w14:textId="142DC123">
            <w:pPr>
              <w:pStyle w:val="ListParagraph"/>
              <w:numPr>
                <w:ilvl w:val="2"/>
                <w:numId w:val="1"/>
              </w:numPr>
              <w:tabs>
                <w:tab w:val="left" w:leader="none" w:pos="2880"/>
                <w:tab w:val="left" w:leader="none" w:pos="6480"/>
              </w:tabs>
              <w:rPr>
                <w:rFonts w:ascii="Times New Roman" w:hAnsi="Times New Roman" w:cs="Times New Roman"/>
              </w:rPr>
            </w:pPr>
            <w:r w:rsidRPr="2B241158" w:rsidR="71D8E461">
              <w:rPr>
                <w:rFonts w:ascii="Times New Roman" w:hAnsi="Times New Roman" w:cs="Times New Roman"/>
              </w:rPr>
              <w:t>Tool that can provide text to speech for webpages, pdfs, external webpages and all content within Canvas</w:t>
            </w:r>
            <w:r w:rsidRPr="2B241158" w:rsidR="03030F64">
              <w:rPr>
                <w:rFonts w:ascii="Times New Roman" w:hAnsi="Times New Roman" w:cs="Times New Roman"/>
              </w:rPr>
              <w:t xml:space="preserve"> including quizzes</w:t>
            </w:r>
            <w:r w:rsidRPr="2B241158" w:rsidR="71D8E461">
              <w:rPr>
                <w:rFonts w:ascii="Times New Roman" w:hAnsi="Times New Roman" w:cs="Times New Roman"/>
              </w:rPr>
              <w:t xml:space="preserve">. </w:t>
            </w:r>
            <w:r w:rsidRPr="2B241158" w:rsidR="69EFC025">
              <w:rPr>
                <w:rFonts w:ascii="Times New Roman" w:hAnsi="Times New Roman" w:cs="Times New Roman"/>
              </w:rPr>
              <w:t>C</w:t>
            </w:r>
          </w:p>
          <w:p w:rsidR="69EFC025" w:rsidP="2B241158" w:rsidRDefault="69EFC025" w14:paraId="42C5E19D" w14:textId="70FE0C55">
            <w:pPr>
              <w:pStyle w:val="ListParagraph"/>
              <w:numPr>
                <w:ilvl w:val="2"/>
                <w:numId w:val="1"/>
              </w:numPr>
              <w:tabs>
                <w:tab w:val="left" w:leader="none" w:pos="2880"/>
                <w:tab w:val="left" w:leader="none" w:pos="6480"/>
              </w:tabs>
              <w:rPr>
                <w:rFonts w:ascii="Times New Roman" w:hAnsi="Times New Roman" w:cs="Times New Roman"/>
              </w:rPr>
            </w:pPr>
            <w:r w:rsidRPr="2B241158" w:rsidR="69EFC025">
              <w:rPr>
                <w:rFonts w:ascii="Times New Roman" w:hAnsi="Times New Roman" w:cs="Times New Roman"/>
              </w:rPr>
              <w:t>Close discussion, Sean moves, Nikki seconds</w:t>
            </w:r>
          </w:p>
          <w:p w:rsidR="00C07F2B" w:rsidP="2B241158" w:rsidRDefault="00C07F2B" w14:paraId="620C9925" w14:textId="085F4A80">
            <w:pPr>
              <w:pStyle w:val="ListParagraph"/>
              <w:numPr>
                <w:ilvl w:val="0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 w:val="1"/>
                <w:bCs w:val="1"/>
              </w:rPr>
            </w:pPr>
            <w:r w:rsidRPr="2B241158" w:rsidR="1A9D173E">
              <w:rPr>
                <w:rFonts w:ascii="Times New Roman" w:hAnsi="Times New Roman" w:cs="Times New Roman"/>
                <w:b w:val="1"/>
                <w:bCs w:val="1"/>
              </w:rPr>
              <w:t>Action Items</w:t>
            </w:r>
            <w:r w:rsidRPr="2B241158" w:rsidR="21344708">
              <w:rPr>
                <w:rFonts w:ascii="Times New Roman" w:hAnsi="Times New Roman" w:cs="Times New Roman"/>
                <w:b w:val="1"/>
                <w:bCs w:val="1"/>
              </w:rPr>
              <w:t xml:space="preserve"> Jasmine moves, Sean seconds, unanimous</w:t>
            </w:r>
          </w:p>
          <w:p w:rsidRPr="00924D8F" w:rsidR="007C01F3" w:rsidP="00924D8F" w:rsidRDefault="00F34B6B" w14:paraId="65D56C01" w14:textId="6C02126B">
            <w:pPr>
              <w:pStyle w:val="ListParagraph"/>
              <w:numPr>
                <w:ilvl w:val="1"/>
                <w:numId w:val="1"/>
              </w:numPr>
              <w:rPr>
                <w:rFonts w:ascii="Times New Roman" w:hAnsi="Times New Roman" w:cs="Times New Roman"/>
              </w:rPr>
            </w:pPr>
            <w:r w:rsidRPr="2B241158" w:rsidR="00B26061">
              <w:rPr>
                <w:rFonts w:ascii="Times New Roman" w:hAnsi="Times New Roman" w:cs="Times New Roman"/>
              </w:rPr>
              <w:t xml:space="preserve">DE </w:t>
            </w:r>
            <w:r w:rsidRPr="2B241158" w:rsidR="00B26061">
              <w:rPr>
                <w:rFonts w:ascii="Times New Roman" w:hAnsi="Times New Roman" w:cs="Times New Roman"/>
              </w:rPr>
              <w:t>Program Review</w:t>
            </w:r>
            <w:r w:rsidRPr="2B241158" w:rsidR="50BEAFC5">
              <w:rPr>
                <w:rFonts w:ascii="Times New Roman" w:hAnsi="Times New Roman" w:cs="Times New Roman"/>
              </w:rPr>
              <w:t xml:space="preserve"> – Dr. Brad Conn</w:t>
            </w:r>
          </w:p>
          <w:p w:rsidR="2C761B2A" w:rsidP="2B241158" w:rsidRDefault="2C761B2A" w14:paraId="29711EA5" w14:textId="5C9CAC16">
            <w:pPr>
              <w:pStyle w:val="ListParagraph"/>
              <w:numPr>
                <w:ilvl w:val="2"/>
                <w:numId w:val="1"/>
              </w:numPr>
              <w:rPr>
                <w:rFonts w:ascii="Times New Roman" w:hAnsi="Times New Roman" w:cs="Times New Roman"/>
              </w:rPr>
            </w:pPr>
            <w:r w:rsidRPr="2B241158" w:rsidR="2C761B2A">
              <w:rPr>
                <w:rFonts w:ascii="Times New Roman" w:hAnsi="Times New Roman" w:cs="Times New Roman"/>
              </w:rPr>
              <w:t xml:space="preserve">Jasmine suggested adding </w:t>
            </w:r>
            <w:proofErr w:type="spellStart"/>
            <w:r w:rsidRPr="2B241158" w:rsidR="2C761B2A">
              <w:rPr>
                <w:rFonts w:ascii="Times New Roman" w:hAnsi="Times New Roman" w:cs="Times New Roman"/>
              </w:rPr>
              <w:t>PlayPosit</w:t>
            </w:r>
            <w:proofErr w:type="spellEnd"/>
            <w:r w:rsidRPr="2B241158" w:rsidR="2C761B2A">
              <w:rPr>
                <w:rFonts w:ascii="Times New Roman" w:hAnsi="Times New Roman" w:cs="Times New Roman"/>
              </w:rPr>
              <w:t xml:space="preserve"> somewhere as a suggested new tool or innovation</w:t>
            </w:r>
          </w:p>
          <w:p w:rsidR="6DCD54D2" w:rsidP="2B241158" w:rsidRDefault="6DCD54D2" w14:paraId="26D9B8EB" w14:textId="60B23423">
            <w:pPr>
              <w:pStyle w:val="ListParagraph"/>
              <w:numPr>
                <w:ilvl w:val="2"/>
                <w:numId w:val="1"/>
              </w:numPr>
              <w:rPr>
                <w:rFonts w:ascii="Times New Roman" w:hAnsi="Times New Roman" w:cs="Times New Roman"/>
              </w:rPr>
            </w:pPr>
            <w:r w:rsidRPr="2B241158" w:rsidR="6DCD54D2">
              <w:rPr>
                <w:rFonts w:ascii="Times New Roman" w:hAnsi="Times New Roman" w:cs="Times New Roman"/>
              </w:rPr>
              <w:t>Sean suggests getting feedback from Jesse Mills regarding the status of this review</w:t>
            </w:r>
          </w:p>
          <w:p w:rsidR="3E523737" w:rsidP="2B241158" w:rsidRDefault="3E523737" w14:paraId="66AB714C" w14:textId="1544A9D3">
            <w:pPr>
              <w:pStyle w:val="ListParagraph"/>
              <w:numPr>
                <w:ilvl w:val="2"/>
                <w:numId w:val="1"/>
              </w:numPr>
              <w:rPr>
                <w:rFonts w:ascii="Times New Roman" w:hAnsi="Times New Roman" w:cs="Times New Roman"/>
              </w:rPr>
            </w:pPr>
            <w:r w:rsidRPr="2B241158" w:rsidR="3E523737">
              <w:rPr>
                <w:rFonts w:ascii="Times New Roman" w:hAnsi="Times New Roman" w:cs="Times New Roman"/>
              </w:rPr>
              <w:t>Jasmine motions to table the item until first meeting of Spring, Sean seconds, unanimous</w:t>
            </w:r>
          </w:p>
          <w:p w:rsidR="401D5BBC" w:rsidP="2B241158" w:rsidRDefault="401D5BBC" w14:paraId="3D3B7BFE" w14:textId="6F0D3666">
            <w:pPr>
              <w:pStyle w:val="ListParagraph"/>
              <w:numPr>
                <w:ilvl w:val="1"/>
                <w:numId w:val="1"/>
              </w:numPr>
              <w:rPr>
                <w:rFonts w:ascii="Times New Roman" w:hAnsi="Times New Roman" w:cs="Times New Roman"/>
              </w:rPr>
            </w:pPr>
            <w:r w:rsidRPr="2B241158" w:rsidR="401D5BBC">
              <w:rPr>
                <w:rFonts w:ascii="Times New Roman" w:hAnsi="Times New Roman" w:cs="Times New Roman"/>
              </w:rPr>
              <w:t>Jasmine motions to amend agenda to discuss demonstration process for online courses, Sean seconds</w:t>
            </w:r>
          </w:p>
          <w:p w:rsidR="401D5BBC" w:rsidP="2B241158" w:rsidRDefault="401D5BBC" w14:paraId="691386CA" w14:textId="7FC9E2C8">
            <w:pPr>
              <w:pStyle w:val="ListParagraph"/>
              <w:numPr>
                <w:ilvl w:val="2"/>
                <w:numId w:val="1"/>
              </w:numPr>
              <w:rPr>
                <w:rFonts w:ascii="Times New Roman" w:hAnsi="Times New Roman" w:cs="Times New Roman"/>
              </w:rPr>
            </w:pPr>
            <w:r w:rsidRPr="2B241158" w:rsidR="401D5BBC">
              <w:rPr>
                <w:rFonts w:ascii="Times New Roman" w:hAnsi="Times New Roman" w:cs="Times New Roman"/>
              </w:rPr>
              <w:t>Nikki suggests demoing each course to approve</w:t>
            </w:r>
          </w:p>
          <w:p w:rsidR="53C576CF" w:rsidP="2B241158" w:rsidRDefault="53C576CF" w14:paraId="7EBFCDB6" w14:textId="55FCA3CE">
            <w:pPr>
              <w:pStyle w:val="ListParagraph"/>
              <w:numPr>
                <w:ilvl w:val="2"/>
                <w:numId w:val="1"/>
              </w:numPr>
              <w:rPr>
                <w:rFonts w:ascii="Times New Roman" w:hAnsi="Times New Roman" w:cs="Times New Roman"/>
              </w:rPr>
            </w:pPr>
            <w:r w:rsidRPr="2B241158" w:rsidR="53C576CF">
              <w:rPr>
                <w:rFonts w:ascii="Times New Roman" w:hAnsi="Times New Roman" w:cs="Times New Roman"/>
              </w:rPr>
              <w:t>Jasmine moves to vote to make a recommendation to senate to discuss the Canvas course review process with a</w:t>
            </w:r>
            <w:r w:rsidRPr="2B241158" w:rsidR="68AE3BB2">
              <w:rPr>
                <w:rFonts w:ascii="Times New Roman" w:hAnsi="Times New Roman" w:cs="Times New Roman"/>
              </w:rPr>
              <w:t>n emphasis on requiring review and approval of each course s</w:t>
            </w:r>
            <w:r w:rsidRPr="2B241158" w:rsidR="6573D3F3">
              <w:rPr>
                <w:rFonts w:ascii="Times New Roman" w:hAnsi="Times New Roman" w:cs="Times New Roman"/>
              </w:rPr>
              <w:t xml:space="preserve">ubject </w:t>
            </w:r>
            <w:r w:rsidRPr="2B241158" w:rsidR="68AE3BB2">
              <w:rPr>
                <w:rFonts w:ascii="Times New Roman" w:hAnsi="Times New Roman" w:cs="Times New Roman"/>
              </w:rPr>
              <w:t>Lynda seconds</w:t>
            </w:r>
            <w:r w:rsidRPr="2B241158" w:rsidR="359A2B36">
              <w:rPr>
                <w:rFonts w:ascii="Times New Roman" w:hAnsi="Times New Roman" w:cs="Times New Roman"/>
              </w:rPr>
              <w:t>, unanimous</w:t>
            </w:r>
          </w:p>
          <w:p w:rsidR="593C14E5" w:rsidP="2B241158" w:rsidRDefault="593C14E5" w14:paraId="45CF3B82" w14:textId="0BE3025E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2B241158" w:rsidR="593C14E5">
              <w:rPr>
                <w:rFonts w:ascii="Times New Roman" w:hAnsi="Times New Roman" w:cs="Times New Roman"/>
              </w:rPr>
              <w:t>Lynda moves to close meeting, Sean seconds, unanimous</w:t>
            </w:r>
          </w:p>
          <w:p w:rsidRPr="00706E95" w:rsidR="0081760D" w:rsidP="00706E95" w:rsidRDefault="007C01F3" w14:paraId="04371C78" w14:textId="709066A6">
            <w:pPr>
              <w:pStyle w:val="ListParagraph"/>
              <w:numPr>
                <w:ilvl w:val="0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</w:rPr>
            </w:pPr>
            <w:r w:rsidRPr="2B241158" w:rsidR="007C01F3">
              <w:rPr>
                <w:rFonts w:ascii="Times New Roman" w:hAnsi="Times New Roman" w:cs="Times New Roman"/>
                <w:b w:val="1"/>
                <w:bCs w:val="1"/>
              </w:rPr>
              <w:t>Future Agenda Items</w:t>
            </w:r>
          </w:p>
          <w:p w:rsidR="00BC796B" w:rsidP="00BC796B" w:rsidRDefault="006346B0" w14:paraId="15D279BD" w14:textId="18082589">
            <w:pPr>
              <w:pStyle w:val="ListParagraph"/>
              <w:numPr>
                <w:ilvl w:val="1"/>
                <w:numId w:val="1"/>
              </w:numPr>
              <w:rPr>
                <w:rFonts w:ascii="Times New Roman" w:hAnsi="Times New Roman" w:cs="Times New Roman"/>
              </w:rPr>
            </w:pPr>
            <w:r w:rsidRPr="2B241158" w:rsidR="0C31C4D5">
              <w:rPr>
                <w:rFonts w:ascii="Times New Roman" w:hAnsi="Times New Roman" w:cs="Times New Roman"/>
              </w:rPr>
              <w:t>DE Certification Process</w:t>
            </w:r>
          </w:p>
          <w:p w:rsidRPr="00CA7D70" w:rsidR="00101ABE" w:rsidP="00101ABE" w:rsidRDefault="00101ABE" w14:paraId="3ED5FA2D" w14:textId="77777777">
            <w:pPr>
              <w:pStyle w:val="ListParagraph"/>
              <w:numPr>
                <w:ilvl w:val="1"/>
                <w:numId w:val="1"/>
              </w:numPr>
              <w:rPr>
                <w:rFonts w:ascii="Times New Roman" w:hAnsi="Times New Roman" w:cs="Times New Roman"/>
                <w:b/>
              </w:rPr>
            </w:pPr>
            <w:r w:rsidRPr="2B241158" w:rsidR="6D2CB7CB">
              <w:rPr>
                <w:rFonts w:ascii="Times New Roman" w:hAnsi="Times New Roman" w:cs="Times New Roman"/>
              </w:rPr>
              <w:t>DE Handbook Update</w:t>
            </w:r>
          </w:p>
          <w:p w:rsidRPr="00101ABE" w:rsidR="007C01F3" w:rsidP="00101ABE" w:rsidRDefault="007C01F3" w14:paraId="1A04B390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2B241158" w:rsidTr="2B241158" w14:paraId="3CAC9BF9">
        <w:tc>
          <w:tcPr>
            <w:tcW w:w="10790" w:type="dxa"/>
            <w:tcMar/>
          </w:tcPr>
          <w:p w:rsidR="2B241158" w:rsidP="2B241158" w:rsidRDefault="2B241158" w14:paraId="663E2A91" w14:textId="60C95C74">
            <w:pPr>
              <w:pStyle w:val="Normal"/>
              <w:rPr>
                <w:rFonts w:ascii="Times New Roman" w:hAnsi="Times New Roman" w:cs="Times New Roman"/>
                <w:b w:val="1"/>
                <w:bCs w:val="1"/>
                <w:sz w:val="24"/>
                <w:szCs w:val="24"/>
              </w:rPr>
            </w:pPr>
          </w:p>
        </w:tc>
      </w:tr>
    </w:tbl>
    <w:p w:rsidRPr="00BC796B" w:rsidR="00D8749F" w:rsidP="00BC796B" w:rsidRDefault="00D8749F" w14:paraId="61CF47BE" w14:textId="77777777">
      <w:pPr>
        <w:spacing w:after="0"/>
        <w:rPr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7C01F3" w:rsidTr="2B241158" w14:paraId="07D24227" w14:textId="77777777">
        <w:trPr>
          <w:trHeight w:val="764"/>
        </w:trPr>
        <w:tc>
          <w:tcPr>
            <w:tcW w:w="10790" w:type="dxa"/>
            <w:shd w:val="clear" w:color="auto" w:fill="D0CECE" w:themeFill="background2" w:themeFillShade="E6"/>
            <w:tcMar/>
            <w:vAlign w:val="center"/>
          </w:tcPr>
          <w:p w:rsidR="007C01F3" w:rsidP="007C01F3" w:rsidRDefault="007C01F3" w14:paraId="00C10465" w14:textId="30C74576">
            <w:pPr>
              <w:tabs>
                <w:tab w:val="left" w:pos="2880"/>
                <w:tab w:val="left" w:pos="648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2B241158" w:rsidR="007C01F3">
              <w:rPr>
                <w:rFonts w:ascii="Times New Roman" w:hAnsi="Times New Roman" w:cs="Times New Roman"/>
                <w:b w:val="1"/>
                <w:bCs w:val="1"/>
                <w:sz w:val="24"/>
                <w:szCs w:val="24"/>
              </w:rPr>
              <w:t>Next Scheduled Meeting:</w:t>
            </w:r>
            <w:r w:rsidRPr="2B241158" w:rsidR="007C01F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2B241158" w:rsidR="30BB0197">
              <w:rPr>
                <w:rFonts w:ascii="Times New Roman" w:hAnsi="Times New Roman" w:cs="Times New Roman"/>
                <w:sz w:val="24"/>
                <w:szCs w:val="24"/>
              </w:rPr>
              <w:t>TBD</w:t>
            </w:r>
            <w:r>
              <w:br/>
            </w:r>
            <w:r w:rsidRPr="2B241158" w:rsidR="00FD37EB">
              <w:rPr>
                <w:rFonts w:ascii="Times New Roman" w:hAnsi="Times New Roman" w:cs="Times New Roman"/>
                <w:sz w:val="24"/>
                <w:szCs w:val="24"/>
              </w:rPr>
              <w:t xml:space="preserve">Zoom Link: </w:t>
            </w:r>
            <w:hyperlink r:id="Redbc216cbe6748b6">
              <w:r w:rsidRPr="2B241158" w:rsidR="000E6CC0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November DEAC Meeting</w:t>
              </w:r>
            </w:hyperlink>
            <w:r w:rsidRPr="2B241158" w:rsidR="006F62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:rsidR="007C01F3" w:rsidP="00A57DFC" w:rsidRDefault="007C01F3" w14:paraId="50D6E545" w14:textId="42EEAA6B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7C01F3" w:rsidSect="00A57DFC">
      <w:headerReference w:type="default" r:id="rId11"/>
      <w:pgSz w:w="12240" w:h="15840" w:orient="portrait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415B0" w:rsidP="00A57DFC" w:rsidRDefault="007415B0" w14:paraId="749E775D" w14:textId="77777777">
      <w:pPr>
        <w:spacing w:after="0" w:line="240" w:lineRule="auto"/>
      </w:pPr>
      <w:r>
        <w:separator/>
      </w:r>
    </w:p>
  </w:endnote>
  <w:endnote w:type="continuationSeparator" w:id="0">
    <w:p w:rsidR="007415B0" w:rsidP="00A57DFC" w:rsidRDefault="007415B0" w14:paraId="4B2EF87C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415B0" w:rsidP="00A57DFC" w:rsidRDefault="007415B0" w14:paraId="2E825741" w14:textId="77777777">
      <w:pPr>
        <w:spacing w:after="0" w:line="240" w:lineRule="auto"/>
      </w:pPr>
      <w:r>
        <w:separator/>
      </w:r>
    </w:p>
  </w:footnote>
  <w:footnote w:type="continuationSeparator" w:id="0">
    <w:p w:rsidR="007415B0" w:rsidP="00A57DFC" w:rsidRDefault="007415B0" w14:paraId="6FD93127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p w:rsidR="00A57DFC" w:rsidP="00A57DFC" w:rsidRDefault="00A57DFC" w14:paraId="3CD586A9" w14:textId="24E6143B">
    <w:pPr>
      <w:tabs>
        <w:tab w:val="right" w:pos="10800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9A2E910" wp14:editId="1B2286F8">
              <wp:simplePos x="0" y="0"/>
              <wp:positionH relativeFrom="column">
                <wp:posOffset>923925</wp:posOffset>
              </wp:positionH>
              <wp:positionV relativeFrom="paragraph">
                <wp:posOffset>0</wp:posOffset>
              </wp:positionV>
              <wp:extent cx="5029200" cy="57150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29200" cy="5715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Pr="00A57DFC" w:rsidR="00A57DFC" w:rsidP="00A57DFC" w:rsidRDefault="00A57DFC" w14:paraId="526495C6" w14:textId="7677AF10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cs="Times New Roman"/>
                              <w:b/>
                              <w:sz w:val="30"/>
                              <w:szCs w:val="30"/>
                            </w:rPr>
                          </w:pPr>
                          <w:r w:rsidRPr="00A57DFC">
                            <w:rPr>
                              <w:rFonts w:ascii="Times New Roman" w:hAnsi="Times New Roman" w:cs="Times New Roman"/>
                              <w:b/>
                              <w:sz w:val="30"/>
                              <w:szCs w:val="30"/>
                            </w:rPr>
                            <w:t>COMMITTEE / MEETING TITLE</w:t>
                          </w:r>
                        </w:p>
                        <w:p w:rsidRPr="00A57DFC" w:rsidR="00A57DFC" w:rsidP="00A57DFC" w:rsidRDefault="00A57DFC" w14:paraId="6883F9D6" w14:textId="7314CB09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cs="Times New Roman"/>
                              <w:b/>
                              <w:sz w:val="36"/>
                              <w:szCs w:val="36"/>
                            </w:rPr>
                          </w:pPr>
                          <w:r w:rsidRPr="00A57DFC">
                            <w:rPr>
                              <w:rFonts w:ascii="Times New Roman" w:hAnsi="Times New Roman" w:cs="Times New Roman"/>
                              <w:b/>
                              <w:sz w:val="36"/>
                              <w:szCs w:val="36"/>
                            </w:rPr>
                            <w:t>AGEND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29A2E910">
              <v:stroke joinstyle="miter"/>
              <v:path gradientshapeok="t" o:connecttype="rect"/>
            </v:shapetype>
            <v:shape id="Text Box 3" style="position:absolute;margin-left:72.75pt;margin-top:0;width:396pt;height:4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">
              <v:textbox>
                <w:txbxContent>
                  <w:p w:rsidRPr="00A57DFC" w:rsidR="00A57DFC" w:rsidP="00A57DFC" w:rsidRDefault="00A57DFC" w14:paraId="526495C6" w14:textId="7677AF10">
                    <w:pPr>
                      <w:spacing w:after="0" w:line="240" w:lineRule="auto"/>
                      <w:jc w:val="center"/>
                      <w:rPr>
                        <w:rFonts w:ascii="Times New Roman" w:hAnsi="Times New Roman" w:cs="Times New Roman"/>
                        <w:b/>
                        <w:sz w:val="30"/>
                        <w:szCs w:val="30"/>
                      </w:rPr>
                    </w:pPr>
                    <w:r w:rsidRPr="00A57DFC">
                      <w:rPr>
                        <w:rFonts w:ascii="Times New Roman" w:hAnsi="Times New Roman" w:cs="Times New Roman"/>
                        <w:b/>
                        <w:sz w:val="30"/>
                        <w:szCs w:val="30"/>
                      </w:rPr>
                      <w:t>COMMITTEE / MEETING TITLE</w:t>
                    </w:r>
                  </w:p>
                  <w:p w:rsidRPr="00A57DFC" w:rsidR="00A57DFC" w:rsidP="00A57DFC" w:rsidRDefault="00A57DFC" w14:paraId="6883F9D6" w14:textId="7314CB09">
                    <w:pPr>
                      <w:spacing w:after="0" w:line="240" w:lineRule="auto"/>
                      <w:jc w:val="center"/>
                      <w:rPr>
                        <w:rFonts w:ascii="Times New Roman" w:hAnsi="Times New Roman" w:cs="Times New Roman"/>
                        <w:b/>
                        <w:sz w:val="36"/>
                        <w:szCs w:val="36"/>
                      </w:rPr>
                    </w:pPr>
                    <w:r w:rsidRPr="00A57DFC">
                      <w:rPr>
                        <w:rFonts w:ascii="Times New Roman" w:hAnsi="Times New Roman" w:cs="Times New Roman"/>
                        <w:b/>
                        <w:sz w:val="36"/>
                        <w:szCs w:val="36"/>
                      </w:rPr>
                      <w:t>AGENDA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 wp14:anchorId="3500F090" wp14:editId="0019A6FF">
          <wp:extent cx="371475" cy="497623"/>
          <wp:effectExtent l="0" t="0" r="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omptonCollege_Logo_RGB_F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5376" cy="5028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noProof/>
      </w:rPr>
      <w:drawing>
        <wp:inline distT="0" distB="0" distL="0" distR="0" wp14:anchorId="73284094" wp14:editId="6A425398">
          <wp:extent cx="409575" cy="497636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CCD Logo RGB small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0826" cy="53560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A57DFC" w:rsidRDefault="00A57DFC" w14:paraId="20DF5B01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A2324F"/>
    <w:multiLevelType w:val="hybridMultilevel"/>
    <w:tmpl w:val="F6363E2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8DFEE52A">
      <w:start w:val="1"/>
      <w:numFmt w:val="lowerLetter"/>
      <w:lvlText w:val="%2."/>
      <w:lvlJc w:val="left"/>
      <w:pPr>
        <w:ind w:left="1440" w:hanging="360"/>
      </w:pPr>
      <w:rPr>
        <w:b w:val="0"/>
        <w:bCs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2F02B7"/>
    <w:multiLevelType w:val="hybridMultilevel"/>
    <w:tmpl w:val="A0CE74D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zMDa0sDCzNLWwNDZU0lEKTi0uzszPAykwrgUAQ3cOAywAAAA="/>
  </w:docVars>
  <w:rsids>
    <w:rsidRoot w:val="00A57DFC"/>
    <w:rsid w:val="00023F57"/>
    <w:rsid w:val="000633DE"/>
    <w:rsid w:val="000A120B"/>
    <w:rsid w:val="000E4E8D"/>
    <w:rsid w:val="000E6CC0"/>
    <w:rsid w:val="000F3335"/>
    <w:rsid w:val="00101ABE"/>
    <w:rsid w:val="00135FD2"/>
    <w:rsid w:val="00152C97"/>
    <w:rsid w:val="00181245"/>
    <w:rsid w:val="00183981"/>
    <w:rsid w:val="00195808"/>
    <w:rsid w:val="001971AB"/>
    <w:rsid w:val="001A50D9"/>
    <w:rsid w:val="001D5713"/>
    <w:rsid w:val="00231CDF"/>
    <w:rsid w:val="00236DAF"/>
    <w:rsid w:val="002420F0"/>
    <w:rsid w:val="00292EF6"/>
    <w:rsid w:val="002A249F"/>
    <w:rsid w:val="002B507E"/>
    <w:rsid w:val="002D2230"/>
    <w:rsid w:val="00335A4E"/>
    <w:rsid w:val="00335FD3"/>
    <w:rsid w:val="003743C5"/>
    <w:rsid w:val="003C56C1"/>
    <w:rsid w:val="003F1A4D"/>
    <w:rsid w:val="00423EE0"/>
    <w:rsid w:val="00442E73"/>
    <w:rsid w:val="00485A63"/>
    <w:rsid w:val="004A6C61"/>
    <w:rsid w:val="004C6BF4"/>
    <w:rsid w:val="004F58BE"/>
    <w:rsid w:val="00520228"/>
    <w:rsid w:val="005D11F1"/>
    <w:rsid w:val="00626F11"/>
    <w:rsid w:val="006346B0"/>
    <w:rsid w:val="0064299D"/>
    <w:rsid w:val="00651DE0"/>
    <w:rsid w:val="00665F32"/>
    <w:rsid w:val="0069748C"/>
    <w:rsid w:val="006E6A73"/>
    <w:rsid w:val="006F624E"/>
    <w:rsid w:val="00706E95"/>
    <w:rsid w:val="007415B0"/>
    <w:rsid w:val="00762523"/>
    <w:rsid w:val="00773257"/>
    <w:rsid w:val="00787E54"/>
    <w:rsid w:val="0079423C"/>
    <w:rsid w:val="00795AE4"/>
    <w:rsid w:val="007C01F3"/>
    <w:rsid w:val="007E67B1"/>
    <w:rsid w:val="0081760D"/>
    <w:rsid w:val="00835428"/>
    <w:rsid w:val="0084123C"/>
    <w:rsid w:val="00846E6B"/>
    <w:rsid w:val="00851BB5"/>
    <w:rsid w:val="00857660"/>
    <w:rsid w:val="00887E94"/>
    <w:rsid w:val="00896F23"/>
    <w:rsid w:val="008C662F"/>
    <w:rsid w:val="008E7D17"/>
    <w:rsid w:val="00924D8F"/>
    <w:rsid w:val="009319BE"/>
    <w:rsid w:val="00986049"/>
    <w:rsid w:val="009A124B"/>
    <w:rsid w:val="009A6772"/>
    <w:rsid w:val="009E2ED1"/>
    <w:rsid w:val="00A06FEA"/>
    <w:rsid w:val="00A57DFC"/>
    <w:rsid w:val="00A60A51"/>
    <w:rsid w:val="00A66AAC"/>
    <w:rsid w:val="00AA0ED0"/>
    <w:rsid w:val="00AE1ECF"/>
    <w:rsid w:val="00AF7DC9"/>
    <w:rsid w:val="00B253F0"/>
    <w:rsid w:val="00B26061"/>
    <w:rsid w:val="00B463E4"/>
    <w:rsid w:val="00B5341B"/>
    <w:rsid w:val="00B70AB2"/>
    <w:rsid w:val="00B765E9"/>
    <w:rsid w:val="00BC796B"/>
    <w:rsid w:val="00BF3805"/>
    <w:rsid w:val="00C07F2B"/>
    <w:rsid w:val="00C31E99"/>
    <w:rsid w:val="00C33BFD"/>
    <w:rsid w:val="00C8070C"/>
    <w:rsid w:val="00C95DB7"/>
    <w:rsid w:val="00CA32A3"/>
    <w:rsid w:val="00CA7D70"/>
    <w:rsid w:val="00CE1F95"/>
    <w:rsid w:val="00D45DB9"/>
    <w:rsid w:val="00D8749F"/>
    <w:rsid w:val="00DA79F8"/>
    <w:rsid w:val="00DB2E45"/>
    <w:rsid w:val="00DE3F43"/>
    <w:rsid w:val="00E06448"/>
    <w:rsid w:val="00EA11C7"/>
    <w:rsid w:val="00ED5814"/>
    <w:rsid w:val="00F21326"/>
    <w:rsid w:val="00F34B6B"/>
    <w:rsid w:val="00F450D5"/>
    <w:rsid w:val="00F57059"/>
    <w:rsid w:val="00F85A42"/>
    <w:rsid w:val="00FD2B1C"/>
    <w:rsid w:val="00FD37EB"/>
    <w:rsid w:val="013BB217"/>
    <w:rsid w:val="0284F89E"/>
    <w:rsid w:val="03030F64"/>
    <w:rsid w:val="033B98CD"/>
    <w:rsid w:val="047E0C83"/>
    <w:rsid w:val="08F3ACC0"/>
    <w:rsid w:val="0C31C4D5"/>
    <w:rsid w:val="0DA0FE27"/>
    <w:rsid w:val="133A7AB6"/>
    <w:rsid w:val="1417B0B7"/>
    <w:rsid w:val="156802DE"/>
    <w:rsid w:val="18FB7C5E"/>
    <w:rsid w:val="1A9D173E"/>
    <w:rsid w:val="1DFF54E3"/>
    <w:rsid w:val="1EC923BE"/>
    <w:rsid w:val="1EEC97F5"/>
    <w:rsid w:val="21344708"/>
    <w:rsid w:val="225EAD53"/>
    <w:rsid w:val="24A2D062"/>
    <w:rsid w:val="27CF9E9A"/>
    <w:rsid w:val="294D3BE3"/>
    <w:rsid w:val="2B241158"/>
    <w:rsid w:val="2C761B2A"/>
    <w:rsid w:val="2D289DBC"/>
    <w:rsid w:val="3083056F"/>
    <w:rsid w:val="30BB0197"/>
    <w:rsid w:val="339C5E68"/>
    <w:rsid w:val="359A2B36"/>
    <w:rsid w:val="3980001A"/>
    <w:rsid w:val="3994CA39"/>
    <w:rsid w:val="39C989E6"/>
    <w:rsid w:val="3D09FC84"/>
    <w:rsid w:val="3E523737"/>
    <w:rsid w:val="3EC46D77"/>
    <w:rsid w:val="401D5BBC"/>
    <w:rsid w:val="40AD3BC7"/>
    <w:rsid w:val="4316C6A5"/>
    <w:rsid w:val="4396DFE1"/>
    <w:rsid w:val="44B29706"/>
    <w:rsid w:val="44CD1601"/>
    <w:rsid w:val="4591F97A"/>
    <w:rsid w:val="4655ECFD"/>
    <w:rsid w:val="47D85641"/>
    <w:rsid w:val="4859ABAD"/>
    <w:rsid w:val="49DDEF05"/>
    <w:rsid w:val="4A573FEB"/>
    <w:rsid w:val="4B1AA615"/>
    <w:rsid w:val="4C53B16E"/>
    <w:rsid w:val="4C9FE962"/>
    <w:rsid w:val="4EC5A16E"/>
    <w:rsid w:val="4F69447C"/>
    <w:rsid w:val="50B4DCB9"/>
    <w:rsid w:val="50BEAFC5"/>
    <w:rsid w:val="530C8F9D"/>
    <w:rsid w:val="53C576CF"/>
    <w:rsid w:val="56E45DD8"/>
    <w:rsid w:val="58D65EFC"/>
    <w:rsid w:val="593C14E5"/>
    <w:rsid w:val="59635522"/>
    <w:rsid w:val="59C3F0D9"/>
    <w:rsid w:val="5DA9D01F"/>
    <w:rsid w:val="5EBD2DF3"/>
    <w:rsid w:val="5F2C7823"/>
    <w:rsid w:val="5F430537"/>
    <w:rsid w:val="61944571"/>
    <w:rsid w:val="64C12025"/>
    <w:rsid w:val="650BB799"/>
    <w:rsid w:val="656F1CB9"/>
    <w:rsid w:val="6573D3F3"/>
    <w:rsid w:val="68AE3BB2"/>
    <w:rsid w:val="699F07F7"/>
    <w:rsid w:val="69EFC025"/>
    <w:rsid w:val="6BE552BC"/>
    <w:rsid w:val="6C229BB1"/>
    <w:rsid w:val="6D013ED5"/>
    <w:rsid w:val="6D2CB7CB"/>
    <w:rsid w:val="6DCD54D2"/>
    <w:rsid w:val="6E9EA534"/>
    <w:rsid w:val="70BDEEDE"/>
    <w:rsid w:val="70F00BCC"/>
    <w:rsid w:val="71D8E461"/>
    <w:rsid w:val="7257A2A5"/>
    <w:rsid w:val="75F4443E"/>
    <w:rsid w:val="786BC61C"/>
    <w:rsid w:val="79AB18A5"/>
    <w:rsid w:val="79F47C7C"/>
    <w:rsid w:val="7A014859"/>
    <w:rsid w:val="7B0095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A24BDA"/>
  <w15:chartTrackingRefBased/>
  <w15:docId w15:val="{3986C6CC-7124-4E9C-ABC8-65D31D6F20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7DFC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A57DFC"/>
  </w:style>
  <w:style w:type="paragraph" w:styleId="Footer">
    <w:name w:val="footer"/>
    <w:basedOn w:val="Normal"/>
    <w:link w:val="FooterChar"/>
    <w:uiPriority w:val="99"/>
    <w:unhideWhenUsed/>
    <w:rsid w:val="00A57DFC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A57DFC"/>
  </w:style>
  <w:style w:type="table" w:styleId="TableGrid">
    <w:name w:val="Table Grid"/>
    <w:basedOn w:val="TableNormal"/>
    <w:uiPriority w:val="39"/>
    <w:rsid w:val="00A57DFC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7C01F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F1A4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F1A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eader" Target="header1.xml" Id="rId11" /><Relationship Type="http://schemas.openxmlformats.org/officeDocument/2006/relationships/styles" Target="styles.xml" Id="rId5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hyperlink" Target="https://compton-edu.zoom.us/j/97513569889?pwd=VTJCMEZKeHhnd2tkR3Z4V05RWDAzdz09" TargetMode="External" Id="Redbc216cbe6748b6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BA075100CCC2439C6C59EBD870AD93" ma:contentTypeVersion="15" ma:contentTypeDescription="Create a new document." ma:contentTypeScope="" ma:versionID="18bf43e84084a961ae90c8033218ef5d">
  <xsd:schema xmlns:xsd="http://www.w3.org/2001/XMLSchema" xmlns:xs="http://www.w3.org/2001/XMLSchema" xmlns:p="http://schemas.microsoft.com/office/2006/metadata/properties" xmlns:ns2="0fdf87a7-f9cf-4586-b3f6-a593b3fb8cb6" xmlns:ns3="b1b3ff20-403c-4f54-9938-a1f560f1863e" targetNamespace="http://schemas.microsoft.com/office/2006/metadata/properties" ma:root="true" ma:fieldsID="bbb6cff70591390ba8162b171a3ef820" ns2:_="" ns3:_="">
    <xsd:import namespace="0fdf87a7-f9cf-4586-b3f6-a593b3fb8cb6"/>
    <xsd:import namespace="b1b3ff20-403c-4f54-9938-a1f560f186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df87a7-f9cf-4586-b3f6-a593b3fb8c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c4091207-ce1c-4ccc-a85f-94e969b489c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b3ff20-403c-4f54-9938-a1f560f1863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0afe34f9-5592-44fb-a6db-3a1503b25e47}" ma:internalName="TaxCatchAll" ma:showField="CatchAllData" ma:web="b1b3ff20-403c-4f54-9938-a1f560f18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1b3ff20-403c-4f54-9938-a1f560f1863e" xsi:nil="true"/>
    <lcf76f155ced4ddcb4097134ff3c332f xmlns="0fdf87a7-f9cf-4586-b3f6-a593b3fb8cb6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7DFB01C-81D3-4A55-AFB9-09D3AEE45C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df87a7-f9cf-4586-b3f6-a593b3fb8cb6"/>
    <ds:schemaRef ds:uri="b1b3ff20-403c-4f54-9938-a1f560f186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636EB1D-127F-42D6-870A-53DDCCB6D2AC}">
  <ds:schemaRefs>
    <ds:schemaRef ds:uri="http://schemas.microsoft.com/office/2006/metadata/properties"/>
    <ds:schemaRef ds:uri="http://schemas.microsoft.com/office/infopath/2007/PartnerControls"/>
    <ds:schemaRef ds:uri="b1b3ff20-403c-4f54-9938-a1f560f1863e"/>
    <ds:schemaRef ds:uri="0fdf87a7-f9cf-4586-b3f6-a593b3fb8cb6"/>
  </ds:schemaRefs>
</ds:datastoreItem>
</file>

<file path=customXml/itemProps3.xml><?xml version="1.0" encoding="utf-8"?>
<ds:datastoreItem xmlns:ds="http://schemas.openxmlformats.org/officeDocument/2006/customXml" ds:itemID="{9CDB0B08-FEC6-4F44-9D65-F33AB080EDA9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ommittee/Meeting Agenda Template</dc:title>
  <dc:subject/>
  <dc:creator>Heather Parnock</dc:creator>
  <keywords/>
  <dc:description/>
  <lastModifiedBy>Alister Caddy</lastModifiedBy>
  <revision>19</revision>
  <dcterms:created xsi:type="dcterms:W3CDTF">2022-10-31T19:52:00.0000000Z</dcterms:created>
  <dcterms:modified xsi:type="dcterms:W3CDTF">2022-12-06T21:25:59.834355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BA075100CCC2439C6C59EBD870AD93</vt:lpwstr>
  </property>
  <property fmtid="{D5CDD505-2E9C-101B-9397-08002B2CF9AE}" pid="3" name="MediaServiceImageTags">
    <vt:lpwstr/>
  </property>
</Properties>
</file>